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D3359" w14:textId="77777777" w:rsidR="005A4C91" w:rsidRDefault="005A4C91" w:rsidP="005A4C91">
      <w:r>
        <w:rPr>
          <w:rFonts w:ascii="Calibri" w:hAnsi="Calibri" w:cs="Calibri"/>
        </w:rPr>
        <w:t>29-Dec-2023</w:t>
      </w:r>
      <w:r>
        <w:br/>
      </w:r>
      <w:r>
        <w:br/>
        <w:t>Dear Prof. Munasinghe:</w:t>
      </w:r>
      <w:r>
        <w:br/>
      </w:r>
      <w:r>
        <w:br/>
        <w:t xml:space="preserve">Manuscript ID TAFE-10-0063-2023.R1 entitled "RFID Based Fruit Monitoring and Orchard Management System" which you submitted to the IEEE Transactions on </w:t>
      </w:r>
      <w:proofErr w:type="spellStart"/>
      <w:r>
        <w:t>AgriFood</w:t>
      </w:r>
      <w:proofErr w:type="spellEnd"/>
      <w:r>
        <w:t xml:space="preserve"> Electronics, has been reviewed.  The comments of the reviewer(s) are included at the bottom of this letter.</w:t>
      </w:r>
      <w:r>
        <w:br/>
      </w:r>
      <w:r>
        <w:br/>
        <w:t>The reviewer(s) have recommended publication, but also suggest some revisions to your manuscript.  Therefore, I invite you to respond to the reviewer(s)' comments and revise your manuscript.</w:t>
      </w:r>
      <w:r>
        <w:br/>
      </w:r>
      <w:r>
        <w:br/>
        <w:t>To revise your manuscript, log into https://ieee.atyponrex.com/journal/TAFE and enter your Author Dashboard where you will find your manuscript with a "Revise Submission" link.</w:t>
      </w:r>
      <w:r>
        <w:br/>
      </w:r>
      <w:r>
        <w:br/>
        <w:t>You will be unable to make your revisions on the originally submitted version of the manuscript.  Instead, revise your manuscript using a word processing program and save it on your computer.  Please also highlight the changes to your manuscript within the document by using the track changes mode in MS Word or by using bold or colored text.</w:t>
      </w:r>
      <w:r>
        <w:br/>
      </w:r>
      <w:r>
        <w:br/>
        <w:t>Once the revised manuscript is prepared, you can upload it and submit it through your Author Center.</w:t>
      </w:r>
      <w:r>
        <w:br/>
      </w:r>
      <w:r>
        <w:br/>
        <w:t>When submitting your revised manuscript, you will be able to respond to the comments made by the reviewer(s) in the space provided.  You can use this space to document any changes you make to the original manuscript.  In order to expedite the processing of the revised manuscript, please be as specific as possible in your response to the reviewer(s).</w:t>
      </w:r>
      <w:r>
        <w:br/>
      </w:r>
      <w:r>
        <w:br/>
        <w:t xml:space="preserve">Because we are trying to facilitate timely publication of manuscripts submitted to the IEEE Transactions on </w:t>
      </w:r>
      <w:proofErr w:type="spellStart"/>
      <w:r>
        <w:t>AgriFood</w:t>
      </w:r>
      <w:proofErr w:type="spellEnd"/>
      <w:r>
        <w:t xml:space="preserve"> Electronics, your revised manuscript should be submitted by 27-Feb-2024.  If it is not possible for you to submit your revision by this date, we may have to consider your paper as a new submission.</w:t>
      </w:r>
      <w:r>
        <w:br/>
      </w:r>
      <w:r>
        <w:br/>
        <w:t xml:space="preserve">Once again, thank you for submitting your manuscript to the IEEE Transactions on </w:t>
      </w:r>
      <w:proofErr w:type="spellStart"/>
      <w:r>
        <w:t>AgriFood</w:t>
      </w:r>
      <w:proofErr w:type="spellEnd"/>
      <w:r>
        <w:t xml:space="preserve"> Electronics and I look forward to receiving your revision.</w:t>
      </w:r>
      <w:r>
        <w:br/>
      </w:r>
      <w:r>
        <w:br/>
        <w:t>Sincerely,</w:t>
      </w:r>
      <w:r>
        <w:br/>
        <w:t>Prof. Danilo Demarchi</w:t>
      </w:r>
      <w:r>
        <w:br/>
        <w:t xml:space="preserve">Editor-in-Chief, IEEE Transactions on </w:t>
      </w:r>
      <w:proofErr w:type="spellStart"/>
      <w:r>
        <w:t>AgriFood</w:t>
      </w:r>
      <w:proofErr w:type="spellEnd"/>
      <w:r>
        <w:t xml:space="preserve"> Electronics</w:t>
      </w:r>
      <w:r>
        <w:br/>
        <w:t>danilo.demarchi@polito.it</w:t>
      </w:r>
      <w:r>
        <w:br/>
      </w:r>
      <w:r>
        <w:br/>
      </w:r>
      <w:r>
        <w:br/>
      </w:r>
    </w:p>
    <w:p w14:paraId="3558E8BD" w14:textId="77777777" w:rsidR="005A4C91" w:rsidRDefault="005A4C91" w:rsidP="005A4C91"/>
    <w:p w14:paraId="3376C6E4" w14:textId="77777777" w:rsidR="005A4C91" w:rsidRDefault="005A4C91" w:rsidP="005A4C91"/>
    <w:p w14:paraId="43E9EDD8" w14:textId="77777777" w:rsidR="005A4C91" w:rsidRDefault="005A4C91" w:rsidP="005A4C91"/>
    <w:p w14:paraId="4A7B2446" w14:textId="77777777" w:rsidR="005A4C91" w:rsidRDefault="005A4C91" w:rsidP="005A4C91"/>
    <w:p w14:paraId="29E18630" w14:textId="77777777" w:rsidR="005A4C91" w:rsidRDefault="005A4C91" w:rsidP="005A4C91"/>
    <w:p w14:paraId="3E82B0FD" w14:textId="45B6E2BC" w:rsidR="005A4C91" w:rsidRDefault="005A4C91" w:rsidP="005A4C91">
      <w:r>
        <w:lastRenderedPageBreak/>
        <w:t>Associate Editor Comments to Author:</w:t>
      </w:r>
      <w:r>
        <w:br/>
        <w:t>Dear authors,</w:t>
      </w:r>
      <w:r>
        <w:br/>
      </w:r>
      <w:r>
        <w:br/>
        <w:t>based on the reviewers comments enclosed, we are kindly asking to revise the manuscript accordingly.</w:t>
      </w:r>
      <w:r>
        <w:br/>
      </w:r>
      <w:r>
        <w:br/>
        <w:t xml:space="preserve">Please </w:t>
      </w:r>
      <w:r w:rsidRPr="005A4C91">
        <w:rPr>
          <w:color w:val="FF0000"/>
        </w:rPr>
        <w:t>emphasize well the scientific and technical novelty of the paper</w:t>
      </w:r>
      <w:r>
        <w:t>, which at the moment seems  rather limited.</w:t>
      </w:r>
      <w:r>
        <w:br/>
      </w:r>
      <w:r>
        <w:br/>
        <w:t>regards</w:t>
      </w:r>
      <w:r>
        <w:br/>
        <w:t>Luisa Petti</w:t>
      </w:r>
      <w:r>
        <w:br/>
        <w:t>AE IEEE TAFE</w:t>
      </w:r>
      <w:r>
        <w:br/>
      </w:r>
      <w:r>
        <w:br/>
        <w:t>----------------------------------------------------------------------------------------------</w:t>
      </w:r>
      <w:r>
        <w:br/>
        <w:t>Reviewer 1:</w:t>
      </w:r>
      <w:r>
        <w:br/>
        <w:t>The revised version of the paper “RFID Based Fruit Monitoring and Orchard Management System” addresses all the comments I made in the first revision, and it’s considerably improved compared to the original draft.</w:t>
      </w:r>
      <w:r>
        <w:br/>
        <w:t>I think the paper is now acceptable for publication, even though some of the amendments are minimal, e.g. the pilot with only 20 mangos, which is hardly statistically significant.</w:t>
      </w:r>
      <w:r>
        <w:br/>
      </w:r>
      <w:r>
        <w:br/>
        <w:t>Reviewer 2</w:t>
      </w:r>
      <w:r>
        <w:br/>
        <w:t xml:space="preserve">The article has been improved compared to the previous version. However, the data provided as a result of the </w:t>
      </w:r>
      <w:r w:rsidRPr="005A4C91">
        <w:rPr>
          <w:color w:val="FF0000"/>
        </w:rPr>
        <w:t>small-scale pilot project implementation is insufficient</w:t>
      </w:r>
      <w:r>
        <w:t xml:space="preserve">. At moment this article is not suitable for publishing as it is, due to lake of proper device characterization plots (regarding the device all the given numbers are based on assumption/approximation) and </w:t>
      </w:r>
      <w:r w:rsidRPr="005A4C91">
        <w:rPr>
          <w:color w:val="FF0000"/>
        </w:rPr>
        <w:t>not having enough data regarding field tests</w:t>
      </w:r>
      <w:r>
        <w:t>, below are my suggestions for the author:</w:t>
      </w:r>
      <w:r>
        <w:br/>
      </w:r>
      <w:r>
        <w:br/>
        <w:t xml:space="preserve">- I would recommend </w:t>
      </w:r>
      <w:r w:rsidR="00FC14CE" w:rsidRPr="005A4C91">
        <w:rPr>
          <w:color w:val="FF0000"/>
        </w:rPr>
        <w:t>rewriting</w:t>
      </w:r>
      <w:r w:rsidRPr="005A4C91">
        <w:rPr>
          <w:color w:val="FF0000"/>
        </w:rPr>
        <w:t xml:space="preserve"> the description of the section "Fallen and Missing Fruits". This section could be improved by providing </w:t>
      </w:r>
      <w:r w:rsidRPr="006E6F0C">
        <w:rPr>
          <w:color w:val="00B050"/>
        </w:rPr>
        <w:t>direct explanation of the mechanism for the detection of missing and fallen fruits</w:t>
      </w:r>
      <w:r>
        <w:t xml:space="preserve">. </w:t>
      </w:r>
      <w:r w:rsidRPr="006E6F0C">
        <w:rPr>
          <w:color w:val="00B050"/>
        </w:rPr>
        <w:t>Additionally, a table could be added to show the number of detected missing and fallen fruits during each spraying/scan</w:t>
      </w:r>
      <w:r>
        <w:t>. This would help readers better understand the process and results of the study.</w:t>
      </w:r>
      <w:r>
        <w:br/>
      </w:r>
      <w:r>
        <w:br/>
        <w:t xml:space="preserve">-The </w:t>
      </w:r>
      <w:r w:rsidRPr="006E6F0C">
        <w:rPr>
          <w:color w:val="00B050"/>
        </w:rPr>
        <w:t>field test data of a few mangos are not enough</w:t>
      </w:r>
      <w:r>
        <w:t xml:space="preserve">. The </w:t>
      </w:r>
      <w:r w:rsidRPr="006E6F0C">
        <w:rPr>
          <w:color w:val="00B050"/>
        </w:rPr>
        <w:t>absence of time stamps for each spraying and scan makes it difficult to understand the gap between each spray</w:t>
      </w:r>
      <w:r>
        <w:t xml:space="preserve">. For the sake of larger data set, </w:t>
      </w:r>
      <w:proofErr w:type="gramStart"/>
      <w:r>
        <w:t>It</w:t>
      </w:r>
      <w:proofErr w:type="gramEnd"/>
      <w:r>
        <w:t xml:space="preserve"> would be better to increase the number of trees and periodic scanning.</w:t>
      </w:r>
    </w:p>
    <w:p w14:paraId="423A527E" w14:textId="77777777" w:rsidR="006E6F0C" w:rsidRDefault="006E6F0C" w:rsidP="005A4C91"/>
    <w:p w14:paraId="3CFA1041" w14:textId="77777777" w:rsidR="00195987" w:rsidRDefault="00195987" w:rsidP="005A4C91"/>
    <w:p w14:paraId="39AD2CC8" w14:textId="77777777" w:rsidR="00195987" w:rsidRDefault="00195987" w:rsidP="005A4C91"/>
    <w:p w14:paraId="48F20AF7" w14:textId="77777777" w:rsidR="00195987" w:rsidRDefault="00195987" w:rsidP="005A4C91"/>
    <w:p w14:paraId="539EB180" w14:textId="77777777" w:rsidR="00195987" w:rsidRDefault="00195987" w:rsidP="005A4C91"/>
    <w:p w14:paraId="15AE823B" w14:textId="77777777" w:rsidR="00195987" w:rsidRDefault="00195987" w:rsidP="005A4C91"/>
    <w:p w14:paraId="7E1574F8" w14:textId="77777777" w:rsidR="00195987" w:rsidRDefault="00195987" w:rsidP="005A4C91"/>
    <w:p w14:paraId="4F34D4ED" w14:textId="77777777" w:rsidR="00195987" w:rsidRDefault="00195987" w:rsidP="005A4C91"/>
    <w:p w14:paraId="073E5DF9" w14:textId="77777777" w:rsidR="00195987" w:rsidRDefault="00195987" w:rsidP="005A4C91"/>
    <w:p w14:paraId="08EEC1A9" w14:textId="77777777" w:rsidR="00195987" w:rsidRDefault="00195987" w:rsidP="005A4C91"/>
    <w:p w14:paraId="6408B15B" w14:textId="77777777" w:rsidR="00195987" w:rsidRDefault="00195987" w:rsidP="005A4C91"/>
    <w:p w14:paraId="707FBFE5" w14:textId="3286CC5B" w:rsidR="0053250C" w:rsidRDefault="0053250C" w:rsidP="00195987"/>
    <w:sectPr w:rsidR="005325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2832FC"/>
    <w:multiLevelType w:val="hybridMultilevel"/>
    <w:tmpl w:val="E132B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1879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0NDU2tLQwNjS2MLFQ0lEKTi0uzszPAykwrAUA5LcwgSwAAAA="/>
  </w:docVars>
  <w:rsids>
    <w:rsidRoot w:val="005A4C91"/>
    <w:rsid w:val="00004C99"/>
    <w:rsid w:val="00035313"/>
    <w:rsid w:val="00195987"/>
    <w:rsid w:val="0053250C"/>
    <w:rsid w:val="005A4C91"/>
    <w:rsid w:val="006E6F0C"/>
    <w:rsid w:val="00867803"/>
    <w:rsid w:val="00B93B66"/>
    <w:rsid w:val="00FC1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3FEE7"/>
  <w15:chartTrackingRefBased/>
  <w15:docId w15:val="{C54B5447-4783-468F-AA29-11659F19E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C91"/>
    <w:pPr>
      <w:spacing w:after="0" w:line="240" w:lineRule="auto"/>
    </w:pPr>
    <w:rPr>
      <w:rFonts w:eastAsiaTheme="minorEastAsia"/>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6F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23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2</Pages>
  <Words>604</Words>
  <Characters>344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Munasinghe</dc:creator>
  <cp:keywords/>
  <dc:description/>
  <cp:lastModifiedBy>Rohan Munasinghe</cp:lastModifiedBy>
  <cp:revision>4</cp:revision>
  <dcterms:created xsi:type="dcterms:W3CDTF">2024-01-03T10:50:00Z</dcterms:created>
  <dcterms:modified xsi:type="dcterms:W3CDTF">2024-02-04T05:10:00Z</dcterms:modified>
</cp:coreProperties>
</file>